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D61E91" w14:textId="2161BEAE" w:rsidR="00E44985" w:rsidRDefault="00506D6E" w:rsidP="0084702A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 xml:space="preserve">Creating </w:t>
      </w:r>
      <w:r w:rsidR="00D52CB4">
        <w:rPr>
          <w:b/>
          <w:bCs/>
          <w:sz w:val="32"/>
          <w:szCs w:val="32"/>
          <w:u w:val="single"/>
        </w:rPr>
        <w:t>Class &amp; Making Instances</w:t>
      </w:r>
    </w:p>
    <w:p w14:paraId="5FF4F070" w14:textId="18DDC2EF" w:rsidR="00D52CB4" w:rsidRDefault="00D52CB4" w:rsidP="0084702A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0E8BF7DC" wp14:editId="2AB06CC5">
            <wp:extent cx="3943350" cy="10191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43350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F6B18" w14:textId="77777777" w:rsidR="00D52CB4" w:rsidRDefault="00D52CB4" w:rsidP="0084702A">
      <w:pPr>
        <w:rPr>
          <w:b/>
          <w:bCs/>
          <w:sz w:val="32"/>
          <w:szCs w:val="32"/>
          <w:u w:val="single"/>
        </w:rPr>
      </w:pPr>
    </w:p>
    <w:p w14:paraId="0229F0F7" w14:textId="2521529B" w:rsidR="00D52CB4" w:rsidRDefault="00342A0B" w:rsidP="0084702A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Working With Classes &amp; Instances</w:t>
      </w:r>
    </w:p>
    <w:p w14:paraId="3C279F89" w14:textId="49717E82" w:rsidR="00342A0B" w:rsidRDefault="00342A0B" w:rsidP="0084702A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220F25DB" wp14:editId="3A2C1A3A">
            <wp:extent cx="5124450" cy="24860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24450" cy="2486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2839E" w14:textId="77777777" w:rsidR="006835AF" w:rsidRDefault="006835AF" w:rsidP="0084702A">
      <w:pPr>
        <w:rPr>
          <w:b/>
          <w:bCs/>
          <w:sz w:val="32"/>
          <w:szCs w:val="32"/>
          <w:u w:val="single"/>
        </w:rPr>
      </w:pPr>
    </w:p>
    <w:p w14:paraId="5FA749BA" w14:textId="38E26A9D" w:rsidR="006835AF" w:rsidRDefault="00CB06B7" w:rsidP="0084702A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Inheritance</w:t>
      </w:r>
    </w:p>
    <w:p w14:paraId="427C21C7" w14:textId="21AB450A" w:rsidR="00CB06B7" w:rsidRDefault="00CB06B7" w:rsidP="0084702A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428451F8" wp14:editId="69497FEB">
            <wp:extent cx="5010150" cy="1181100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1015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F215F3" w14:textId="77777777" w:rsidR="00342A0B" w:rsidRDefault="00342A0B" w:rsidP="0084702A">
      <w:pPr>
        <w:rPr>
          <w:b/>
          <w:bCs/>
          <w:sz w:val="32"/>
          <w:szCs w:val="32"/>
          <w:u w:val="single"/>
        </w:rPr>
      </w:pPr>
    </w:p>
    <w:p w14:paraId="1DB4C5DB" w14:textId="77777777" w:rsidR="00342A0B" w:rsidRDefault="00342A0B" w:rsidP="0084702A">
      <w:pPr>
        <w:rPr>
          <w:b/>
          <w:bCs/>
          <w:sz w:val="32"/>
          <w:szCs w:val="32"/>
          <w:u w:val="single"/>
        </w:rPr>
      </w:pPr>
    </w:p>
    <w:p w14:paraId="375E785D" w14:textId="2BE9C4CD" w:rsidR="002608D3" w:rsidRPr="00840D63" w:rsidRDefault="002608D3" w:rsidP="0084702A">
      <w:pPr>
        <w:rPr>
          <w:b/>
          <w:bCs/>
          <w:sz w:val="32"/>
          <w:szCs w:val="32"/>
          <w:u w:val="single"/>
        </w:rPr>
      </w:pPr>
    </w:p>
    <w:sectPr w:rsidR="002608D3" w:rsidRPr="00840D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C5733"/>
    <w:multiLevelType w:val="hybridMultilevel"/>
    <w:tmpl w:val="DC30A02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2C7741"/>
    <w:multiLevelType w:val="hybridMultilevel"/>
    <w:tmpl w:val="DC30A0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71199F"/>
    <w:multiLevelType w:val="hybridMultilevel"/>
    <w:tmpl w:val="24E24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2D1B6E"/>
    <w:multiLevelType w:val="hybridMultilevel"/>
    <w:tmpl w:val="DC30A02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4686666">
    <w:abstractNumId w:val="1"/>
  </w:num>
  <w:num w:numId="2" w16cid:durableId="2021934303">
    <w:abstractNumId w:val="3"/>
  </w:num>
  <w:num w:numId="3" w16cid:durableId="339935238">
    <w:abstractNumId w:val="0"/>
  </w:num>
  <w:num w:numId="4" w16cid:durableId="9830498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1NDQ2szQyNDYyszRR0lEKTi0uzszPAykwqwUAsKz74CwAAAA="/>
  </w:docVars>
  <w:rsids>
    <w:rsidRoot w:val="0062293F"/>
    <w:rsid w:val="000548A1"/>
    <w:rsid w:val="000E60CE"/>
    <w:rsid w:val="00100B2C"/>
    <w:rsid w:val="00134F95"/>
    <w:rsid w:val="00155828"/>
    <w:rsid w:val="00157DEB"/>
    <w:rsid w:val="00172E69"/>
    <w:rsid w:val="001B44D2"/>
    <w:rsid w:val="001B5441"/>
    <w:rsid w:val="001E45E9"/>
    <w:rsid w:val="00210A46"/>
    <w:rsid w:val="002608D3"/>
    <w:rsid w:val="002D7BF4"/>
    <w:rsid w:val="00342A0B"/>
    <w:rsid w:val="0039617C"/>
    <w:rsid w:val="003E1047"/>
    <w:rsid w:val="003E2444"/>
    <w:rsid w:val="00421B80"/>
    <w:rsid w:val="00432985"/>
    <w:rsid w:val="004B5ABD"/>
    <w:rsid w:val="004F4315"/>
    <w:rsid w:val="00506D6E"/>
    <w:rsid w:val="00543DFC"/>
    <w:rsid w:val="00573A6A"/>
    <w:rsid w:val="005A40C3"/>
    <w:rsid w:val="005E26A5"/>
    <w:rsid w:val="005F2A7A"/>
    <w:rsid w:val="0062293F"/>
    <w:rsid w:val="00662D98"/>
    <w:rsid w:val="006835AF"/>
    <w:rsid w:val="00685B91"/>
    <w:rsid w:val="00780E22"/>
    <w:rsid w:val="00797604"/>
    <w:rsid w:val="00840D63"/>
    <w:rsid w:val="00844553"/>
    <w:rsid w:val="0084702A"/>
    <w:rsid w:val="008D31DD"/>
    <w:rsid w:val="009635D7"/>
    <w:rsid w:val="00992C5C"/>
    <w:rsid w:val="009C7DBD"/>
    <w:rsid w:val="009D776B"/>
    <w:rsid w:val="00A528F7"/>
    <w:rsid w:val="00A93F30"/>
    <w:rsid w:val="00AA5F3E"/>
    <w:rsid w:val="00AA7D46"/>
    <w:rsid w:val="00AD71F1"/>
    <w:rsid w:val="00C26C00"/>
    <w:rsid w:val="00C32CF1"/>
    <w:rsid w:val="00CB06B7"/>
    <w:rsid w:val="00CD6AB2"/>
    <w:rsid w:val="00D06821"/>
    <w:rsid w:val="00D15700"/>
    <w:rsid w:val="00D52CB4"/>
    <w:rsid w:val="00D77FDC"/>
    <w:rsid w:val="00DB653D"/>
    <w:rsid w:val="00E44985"/>
    <w:rsid w:val="00F20716"/>
    <w:rsid w:val="00F40BB8"/>
    <w:rsid w:val="00F51530"/>
    <w:rsid w:val="00F70D4F"/>
    <w:rsid w:val="00FA34DE"/>
    <w:rsid w:val="00FA5656"/>
    <w:rsid w:val="00FB156B"/>
    <w:rsid w:val="00FC073F"/>
    <w:rsid w:val="00FD1BD3"/>
    <w:rsid w:val="00FE7AF7"/>
    <w:rsid w:val="00FF07DF"/>
    <w:rsid w:val="00FF6374"/>
    <w:rsid w:val="00FF7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E7048D"/>
  <w15:chartTrackingRefBased/>
  <w15:docId w15:val="{E2083A06-E290-402E-B1EC-3FA5CDDE5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48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</TotalTime>
  <Pages>1</Pages>
  <Words>13</Words>
  <Characters>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wal Mehreen</dc:creator>
  <cp:keywords/>
  <dc:description/>
  <cp:lastModifiedBy>Kanwal Mehreen</cp:lastModifiedBy>
  <cp:revision>69</cp:revision>
  <dcterms:created xsi:type="dcterms:W3CDTF">2023-03-17T07:22:00Z</dcterms:created>
  <dcterms:modified xsi:type="dcterms:W3CDTF">2023-04-06T17:47:00Z</dcterms:modified>
</cp:coreProperties>
</file>